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CC81A" w14:textId="157943D2" w:rsidR="00CD4AB9" w:rsidRPr="00CD4AB9" w:rsidRDefault="00832B7F" w:rsidP="00CD4AB9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FACT-BMM</w:t>
      </w:r>
    </w:p>
    <w:p w14:paraId="5D7F1A15" w14:textId="0C288681" w:rsidR="00692C4B" w:rsidRPr="00692C4B" w:rsidRDefault="00692C4B" w:rsidP="00CD4AB9">
      <w:pPr>
        <w:rPr>
          <w:b/>
          <w:bCs/>
          <w:u w:val="single"/>
        </w:rPr>
      </w:pPr>
      <w:r w:rsidRPr="00692C4B">
        <w:rPr>
          <w:b/>
          <w:bCs/>
          <w:u w:val="single"/>
        </w:rPr>
        <w:t>Plan and timeline</w:t>
      </w:r>
    </w:p>
    <w:p w14:paraId="369140C5" w14:textId="0561C6AA" w:rsidR="008E139F" w:rsidRDefault="00832B7F" w:rsidP="008E139F">
      <w:pPr>
        <w:pStyle w:val="ListParagraph"/>
        <w:numPr>
          <w:ilvl w:val="0"/>
          <w:numId w:val="4"/>
        </w:numPr>
      </w:pPr>
      <w:r>
        <w:t>Semester A – 2020-21</w:t>
      </w:r>
    </w:p>
    <w:p w14:paraId="4DEAA0A9" w14:textId="40325419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Omer </w:t>
      </w:r>
      <w:proofErr w:type="gramStart"/>
      <w:r w:rsidRPr="00832B7F">
        <w:rPr>
          <w:strike/>
        </w:rPr>
        <w:t>catch</w:t>
      </w:r>
      <w:proofErr w:type="gramEnd"/>
      <w:r w:rsidRPr="00832B7F">
        <w:rPr>
          <w:strike/>
        </w:rPr>
        <w:t xml:space="preserve"> up with the rational of the study design</w:t>
      </w:r>
    </w:p>
    <w:p w14:paraId="65D11294" w14:textId="078D056F" w:rsidR="008E139F" w:rsidRPr="00832B7F" w:rsidRDefault="008E139F" w:rsidP="008E139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Omer </w:t>
      </w:r>
      <w:proofErr w:type="gramStart"/>
      <w:r w:rsidRPr="00832B7F">
        <w:rPr>
          <w:strike/>
        </w:rPr>
        <w:t>get</w:t>
      </w:r>
      <w:proofErr w:type="gramEnd"/>
      <w:r w:rsidRPr="00832B7F">
        <w:rPr>
          <w:strike/>
        </w:rPr>
        <w:t xml:space="preserve"> familiarized with the BMM task – rational and target</w:t>
      </w:r>
    </w:p>
    <w:p w14:paraId="3E24C6DD" w14:textId="3FD31820" w:rsidR="007900AF" w:rsidRPr="00CB33CC" w:rsidRDefault="007900AF" w:rsidP="008E139F">
      <w:pPr>
        <w:pStyle w:val="ListParagraph"/>
        <w:numPr>
          <w:ilvl w:val="1"/>
          <w:numId w:val="4"/>
        </w:numPr>
        <w:rPr>
          <w:strike/>
          <w:highlight w:val="yellow"/>
        </w:rPr>
      </w:pPr>
      <w:r w:rsidRPr="00CB33CC">
        <w:rPr>
          <w:strike/>
          <w:highlight w:val="yellow"/>
        </w:rPr>
        <w:t>Discussion with Amit about the possibility to add</w:t>
      </w:r>
      <w:r w:rsidR="00876DE8" w:rsidRPr="00CB33CC">
        <w:rPr>
          <w:strike/>
          <w:highlight w:val="yellow"/>
        </w:rPr>
        <w:t xml:space="preserve"> pre-post</w:t>
      </w:r>
      <w:r w:rsidRPr="00CB33CC">
        <w:rPr>
          <w:strike/>
          <w:highlight w:val="yellow"/>
        </w:rPr>
        <w:t xml:space="preserve"> Body Maps task as another measure</w:t>
      </w:r>
      <w:r w:rsidR="00876DE8" w:rsidRPr="00CB33CC">
        <w:rPr>
          <w:strike/>
          <w:highlight w:val="yellow"/>
        </w:rPr>
        <w:t xml:space="preserve">. </w:t>
      </w:r>
    </w:p>
    <w:p w14:paraId="115F12D1" w14:textId="03613FC7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Editing and approving (with Amit) the BMM task’s instructions</w:t>
      </w:r>
    </w:p>
    <w:p w14:paraId="5BA00331" w14:textId="3E48C3D4" w:rsidR="007900AF" w:rsidRPr="00832B7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Recording BMM instructions</w:t>
      </w:r>
      <w:r w:rsidR="00832B7F" w:rsidRPr="00832B7F">
        <w:rPr>
          <w:strike/>
        </w:rPr>
        <w:t xml:space="preserve"> - Pilot</w:t>
      </w:r>
    </w:p>
    <w:p w14:paraId="68815779" w14:textId="3507F17B" w:rsidR="007900AF" w:rsidRDefault="007900A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>Finalizing all other tasks’ instructions</w:t>
      </w:r>
    </w:p>
    <w:p w14:paraId="6596EDE8" w14:textId="26BA1823" w:rsidR="00832B7F" w:rsidRPr="00832B7F" w:rsidRDefault="00832B7F" w:rsidP="007900AF">
      <w:pPr>
        <w:pStyle w:val="ListParagraph"/>
        <w:numPr>
          <w:ilvl w:val="1"/>
          <w:numId w:val="4"/>
        </w:numPr>
        <w:rPr>
          <w:strike/>
        </w:rPr>
      </w:pPr>
      <w:r w:rsidRPr="00832B7F">
        <w:rPr>
          <w:strike/>
        </w:rPr>
        <w:t xml:space="preserve">Wrapping the project in a zip file </w:t>
      </w:r>
    </w:p>
    <w:p w14:paraId="23FD5B57" w14:textId="73A2B2D6" w:rsidR="00832B7F" w:rsidRDefault="00832B7F" w:rsidP="00832B7F">
      <w:pPr>
        <w:pStyle w:val="ListParagraph"/>
        <w:numPr>
          <w:ilvl w:val="0"/>
          <w:numId w:val="4"/>
        </w:numPr>
      </w:pPr>
      <w:r>
        <w:rPr>
          <w:rFonts w:hint="cs"/>
        </w:rPr>
        <w:t>M</w:t>
      </w:r>
      <w:r>
        <w:t>arch 2021</w:t>
      </w:r>
    </w:p>
    <w:p w14:paraId="6834DE80" w14:textId="77777777" w:rsidR="00A655EE" w:rsidRDefault="00A655EE" w:rsidP="007900AF">
      <w:pPr>
        <w:pStyle w:val="ListParagraph"/>
        <w:numPr>
          <w:ilvl w:val="1"/>
          <w:numId w:val="4"/>
        </w:numPr>
      </w:pPr>
      <w:r>
        <w:t>Ethics approval</w:t>
      </w:r>
    </w:p>
    <w:p w14:paraId="39A3D232" w14:textId="7795F6F3" w:rsidR="00B93383" w:rsidRDefault="00832B7F" w:rsidP="00B93383">
      <w:pPr>
        <w:pStyle w:val="ListParagraph"/>
        <w:numPr>
          <w:ilvl w:val="1"/>
          <w:numId w:val="4"/>
        </w:numPr>
      </w:pPr>
      <w:r>
        <w:t>Finish the remote running</w:t>
      </w:r>
      <w:r w:rsidR="00B93383">
        <w:t>**</w:t>
      </w:r>
    </w:p>
    <w:p w14:paraId="71279736" w14:textId="662E9123" w:rsidR="00832B7F" w:rsidRDefault="007900AF" w:rsidP="00832B7F">
      <w:pPr>
        <w:pStyle w:val="ListParagraph"/>
        <w:numPr>
          <w:ilvl w:val="1"/>
          <w:numId w:val="4"/>
        </w:numPr>
      </w:pPr>
      <w:r>
        <w:t>Deciding on screening questionnaires (ruminations) and a meaningful cutoff score</w:t>
      </w:r>
    </w:p>
    <w:p w14:paraId="2382CDF3" w14:textId="34BB2AB3" w:rsidR="00B3280F" w:rsidRDefault="00B3280F" w:rsidP="00832B7F">
      <w:pPr>
        <w:pStyle w:val="ListParagraph"/>
        <w:numPr>
          <w:ilvl w:val="1"/>
          <w:numId w:val="4"/>
        </w:numPr>
      </w:pPr>
      <w:r>
        <w:t xml:space="preserve">Building the Screening questionnaires in </w:t>
      </w:r>
      <w:proofErr w:type="spellStart"/>
      <w:r>
        <w:t>Qualtrix</w:t>
      </w:r>
      <w:proofErr w:type="spellEnd"/>
      <w:r>
        <w:t xml:space="preserve"> </w:t>
      </w:r>
    </w:p>
    <w:p w14:paraId="7E81B59F" w14:textId="346DAC6A" w:rsidR="00CB33CC" w:rsidRDefault="00A655EE" w:rsidP="00CB33CC">
      <w:pPr>
        <w:pStyle w:val="ListParagraph"/>
        <w:numPr>
          <w:ilvl w:val="1"/>
          <w:numId w:val="4"/>
        </w:numPr>
      </w:pPr>
      <w:r>
        <w:t xml:space="preserve">Recruitment procedure – Sona? Social media? students from every universities </w:t>
      </w:r>
    </w:p>
    <w:p w14:paraId="6E7C205E" w14:textId="755D29A9" w:rsidR="00E97CE8" w:rsidRDefault="00E97CE8" w:rsidP="00CB33CC">
      <w:pPr>
        <w:pStyle w:val="ListParagraph"/>
        <w:numPr>
          <w:ilvl w:val="1"/>
          <w:numId w:val="4"/>
        </w:numPr>
      </w:pPr>
      <w:r>
        <w:t xml:space="preserve">Rectangles Categorization Task – programing.  </w:t>
      </w:r>
    </w:p>
    <w:p w14:paraId="0CDEEFED" w14:textId="43FA9061" w:rsidR="00A655EE" w:rsidRDefault="00A655EE" w:rsidP="00A655EE">
      <w:pPr>
        <w:pStyle w:val="ListParagraph"/>
        <w:numPr>
          <w:ilvl w:val="1"/>
          <w:numId w:val="4"/>
        </w:numPr>
      </w:pPr>
      <w:r>
        <w:t>BMM programing</w:t>
      </w:r>
    </w:p>
    <w:p w14:paraId="2A1C51FC" w14:textId="77777777" w:rsidR="00B3280F" w:rsidRPr="00832B7F" w:rsidRDefault="00B3280F" w:rsidP="00832B7F">
      <w:pPr>
        <w:pStyle w:val="ListParagraph"/>
        <w:numPr>
          <w:ilvl w:val="1"/>
          <w:numId w:val="4"/>
        </w:numPr>
      </w:pPr>
      <w:r>
        <w:t xml:space="preserve">Final Recording BMM instructions </w:t>
      </w:r>
    </w:p>
    <w:p w14:paraId="4AB1C886" w14:textId="7951CAD9" w:rsidR="00A655EE" w:rsidRDefault="00A655EE" w:rsidP="00A655EE">
      <w:pPr>
        <w:pStyle w:val="ListParagraph"/>
        <w:numPr>
          <w:ilvl w:val="0"/>
          <w:numId w:val="4"/>
        </w:numPr>
      </w:pPr>
      <w:r>
        <w:t>April 2021</w:t>
      </w:r>
    </w:p>
    <w:p w14:paraId="24301E8C" w14:textId="64A330BE" w:rsidR="00A655EE" w:rsidRDefault="00A655EE" w:rsidP="00A655EE">
      <w:pPr>
        <w:pStyle w:val="ListParagraph"/>
        <w:numPr>
          <w:ilvl w:val="1"/>
          <w:numId w:val="4"/>
        </w:numPr>
      </w:pPr>
      <w:r>
        <w:t>Creating remote running protocol</w:t>
      </w:r>
    </w:p>
    <w:p w14:paraId="2FBD6750" w14:textId="50C29F26" w:rsidR="00CB33CC" w:rsidRDefault="00CB33CC" w:rsidP="00A655EE">
      <w:pPr>
        <w:pStyle w:val="ListParagraph"/>
        <w:numPr>
          <w:ilvl w:val="1"/>
          <w:numId w:val="4"/>
        </w:numPr>
      </w:pPr>
      <w:r>
        <w:t>Running protocol – Screening (short phone interview?), STP website, questionnaires, Doodle</w:t>
      </w:r>
    </w:p>
    <w:p w14:paraId="4C71A00A" w14:textId="77777777" w:rsidR="00A655EE" w:rsidRDefault="00A655EE" w:rsidP="007900AF">
      <w:pPr>
        <w:pStyle w:val="ListParagraph"/>
        <w:numPr>
          <w:ilvl w:val="1"/>
          <w:numId w:val="4"/>
        </w:numPr>
      </w:pPr>
      <w:r>
        <w:t>Pilot study</w:t>
      </w:r>
    </w:p>
    <w:p w14:paraId="7A8629F9" w14:textId="77777777" w:rsidR="00A655EE" w:rsidRDefault="00A655EE" w:rsidP="007900AF">
      <w:pPr>
        <w:pStyle w:val="ListParagraph"/>
        <w:numPr>
          <w:ilvl w:val="1"/>
          <w:numId w:val="4"/>
        </w:numPr>
      </w:pPr>
      <w:r>
        <w:t>Training a student as a research assistant</w:t>
      </w:r>
    </w:p>
    <w:p w14:paraId="158FDF97" w14:textId="39AA70BD" w:rsidR="00832B7F" w:rsidRDefault="00832B7F" w:rsidP="00832B7F">
      <w:pPr>
        <w:pStyle w:val="ListParagraph"/>
        <w:numPr>
          <w:ilvl w:val="0"/>
          <w:numId w:val="4"/>
        </w:numPr>
      </w:pPr>
      <w:r>
        <w:t>May 2021</w:t>
      </w:r>
      <w:r w:rsidR="00CB33CC">
        <w:t xml:space="preserve"> – Dec 2021</w:t>
      </w:r>
    </w:p>
    <w:p w14:paraId="69A4CDE6" w14:textId="4F2FB0E0" w:rsidR="00CB33CC" w:rsidRDefault="00CB33CC" w:rsidP="00876DE8">
      <w:pPr>
        <w:pStyle w:val="ListParagraph"/>
        <w:numPr>
          <w:ilvl w:val="1"/>
          <w:numId w:val="4"/>
        </w:numPr>
      </w:pPr>
      <w:r>
        <w:t xml:space="preserve">Running the experiment </w:t>
      </w:r>
    </w:p>
    <w:p w14:paraId="73A17117" w14:textId="4C1FD0BD" w:rsidR="00B93383" w:rsidRDefault="00B93383" w:rsidP="00B93383"/>
    <w:p w14:paraId="05A8FD60" w14:textId="35C49499" w:rsidR="00B93383" w:rsidRPr="00B93383" w:rsidRDefault="00B93383" w:rsidP="00B93383">
      <w:pPr>
        <w:rPr>
          <w:b/>
          <w:bCs/>
          <w:u w:val="single"/>
        </w:rPr>
      </w:pPr>
      <w:r w:rsidRPr="00B93383">
        <w:rPr>
          <w:b/>
          <w:bCs/>
          <w:u w:val="single"/>
        </w:rPr>
        <w:t>R</w:t>
      </w:r>
      <w:r w:rsidRPr="00B93383">
        <w:rPr>
          <w:b/>
          <w:bCs/>
          <w:u w:val="single"/>
        </w:rPr>
        <w:t>emote running</w:t>
      </w:r>
      <w:r w:rsidRPr="00B93383">
        <w:rPr>
          <w:b/>
          <w:bCs/>
          <w:u w:val="single"/>
        </w:rPr>
        <w:t xml:space="preserve"> – steps</w:t>
      </w:r>
      <w:r w:rsidRPr="00B93383">
        <w:rPr>
          <w:b/>
          <w:bCs/>
          <w:u w:val="single"/>
        </w:rPr>
        <w:t>**</w:t>
      </w:r>
    </w:p>
    <w:p w14:paraId="6ABD0728" w14:textId="77777777" w:rsidR="00B93383" w:rsidRPr="00B93383" w:rsidRDefault="00B93383" w:rsidP="00B93383">
      <w:pPr>
        <w:pStyle w:val="ListParagraph"/>
        <w:numPr>
          <w:ilvl w:val="0"/>
          <w:numId w:val="8"/>
        </w:numPr>
        <w:spacing w:line="256" w:lineRule="auto"/>
        <w:rPr>
          <w:strike/>
        </w:rPr>
      </w:pPr>
      <w:r w:rsidRPr="00B93383">
        <w:rPr>
          <w:strike/>
        </w:rPr>
        <w:t>Getting a python latest-stable release (3.7.5) install .exe</w:t>
      </w:r>
    </w:p>
    <w:p w14:paraId="70C88516" w14:textId="77777777" w:rsidR="00B93383" w:rsidRPr="00B93383" w:rsidRDefault="00B93383" w:rsidP="00B93383">
      <w:pPr>
        <w:pStyle w:val="ListParagraph"/>
        <w:numPr>
          <w:ilvl w:val="0"/>
          <w:numId w:val="8"/>
        </w:numPr>
        <w:spacing w:line="256" w:lineRule="auto"/>
        <w:rPr>
          <w:strike/>
        </w:rPr>
      </w:pPr>
      <w:r w:rsidRPr="00B93383">
        <w:rPr>
          <w:strike/>
        </w:rPr>
        <w:t>A list of python libraries to be installed (to be installed via pip)</w:t>
      </w:r>
    </w:p>
    <w:p w14:paraId="57A68AFC" w14:textId="77777777" w:rsidR="00B93383" w:rsidRPr="00B93383" w:rsidRDefault="00B93383" w:rsidP="00B93383">
      <w:pPr>
        <w:pStyle w:val="ListParagraph"/>
        <w:numPr>
          <w:ilvl w:val="0"/>
          <w:numId w:val="8"/>
        </w:numPr>
        <w:spacing w:line="256" w:lineRule="auto"/>
        <w:rPr>
          <w:strike/>
        </w:rPr>
      </w:pPr>
      <w:r w:rsidRPr="00B93383">
        <w:rPr>
          <w:strike/>
        </w:rPr>
        <w:t>Write a batch file the executes:</w:t>
      </w:r>
    </w:p>
    <w:p w14:paraId="2B2ED844" w14:textId="77777777" w:rsidR="00B93383" w:rsidRPr="00B93383" w:rsidRDefault="00B93383" w:rsidP="00B93383">
      <w:pPr>
        <w:pStyle w:val="ListParagraph"/>
        <w:numPr>
          <w:ilvl w:val="1"/>
          <w:numId w:val="8"/>
        </w:numPr>
        <w:spacing w:line="256" w:lineRule="auto"/>
        <w:rPr>
          <w:strike/>
        </w:rPr>
      </w:pPr>
      <w:r w:rsidRPr="00B93383">
        <w:rPr>
          <w:strike/>
        </w:rPr>
        <w:t xml:space="preserve">Opens the zip </w:t>
      </w:r>
      <w:proofErr w:type="gramStart"/>
      <w:r w:rsidRPr="00B93383">
        <w:rPr>
          <w:strike/>
        </w:rPr>
        <w:t>file</w:t>
      </w:r>
      <w:proofErr w:type="gramEnd"/>
    </w:p>
    <w:p w14:paraId="3F2B5FB3" w14:textId="77777777" w:rsidR="00B93383" w:rsidRPr="00B93383" w:rsidRDefault="00B93383" w:rsidP="00B93383">
      <w:pPr>
        <w:pStyle w:val="ListParagraph"/>
        <w:numPr>
          <w:ilvl w:val="1"/>
          <w:numId w:val="8"/>
        </w:numPr>
        <w:spacing w:line="256" w:lineRule="auto"/>
        <w:rPr>
          <w:strike/>
        </w:rPr>
      </w:pPr>
      <w:r w:rsidRPr="00B93383">
        <w:rPr>
          <w:strike/>
        </w:rPr>
        <w:t xml:space="preserve">Installing python </w:t>
      </w:r>
    </w:p>
    <w:p w14:paraId="7E033C4D" w14:textId="77777777" w:rsidR="00B93383" w:rsidRPr="00B93383" w:rsidRDefault="00B93383" w:rsidP="00B93383">
      <w:pPr>
        <w:pStyle w:val="ListParagraph"/>
        <w:numPr>
          <w:ilvl w:val="1"/>
          <w:numId w:val="8"/>
        </w:numPr>
        <w:spacing w:line="256" w:lineRule="auto"/>
        <w:rPr>
          <w:strike/>
        </w:rPr>
      </w:pPr>
      <w:r w:rsidRPr="00B93383">
        <w:rPr>
          <w:strike/>
        </w:rPr>
        <w:t>Creating a virtual environment in target destination (with specified python version)</w:t>
      </w:r>
    </w:p>
    <w:p w14:paraId="5D2D53DA" w14:textId="77777777" w:rsidR="00B93383" w:rsidRPr="00B93383" w:rsidRDefault="00B93383" w:rsidP="00B93383">
      <w:pPr>
        <w:pStyle w:val="ListParagraph"/>
        <w:numPr>
          <w:ilvl w:val="1"/>
          <w:numId w:val="8"/>
        </w:numPr>
        <w:spacing w:line="256" w:lineRule="auto"/>
        <w:rPr>
          <w:strike/>
        </w:rPr>
      </w:pPr>
      <w:r w:rsidRPr="00B93383">
        <w:rPr>
          <w:strike/>
        </w:rPr>
        <w:t xml:space="preserve">pip installing required libraries in this </w:t>
      </w:r>
      <w:proofErr w:type="spellStart"/>
      <w:proofErr w:type="gramStart"/>
      <w:r w:rsidRPr="00B93383">
        <w:rPr>
          <w:strike/>
        </w:rPr>
        <w:t>venv</w:t>
      </w:r>
      <w:proofErr w:type="spellEnd"/>
      <w:proofErr w:type="gramEnd"/>
    </w:p>
    <w:p w14:paraId="2EF6B208" w14:textId="77777777" w:rsidR="00B93383" w:rsidRDefault="00B93383" w:rsidP="00B93383">
      <w:pPr>
        <w:pStyle w:val="ListParagraph"/>
        <w:numPr>
          <w:ilvl w:val="1"/>
          <w:numId w:val="8"/>
        </w:numPr>
        <w:spacing w:line="256" w:lineRule="auto"/>
      </w:pPr>
      <w:r>
        <w:t xml:space="preserve">running the experiment </w:t>
      </w:r>
    </w:p>
    <w:p w14:paraId="49189C98" w14:textId="77777777" w:rsidR="00B93383" w:rsidRDefault="00B93383" w:rsidP="00B93383">
      <w:pPr>
        <w:pStyle w:val="ListParagraph"/>
        <w:numPr>
          <w:ilvl w:val="0"/>
          <w:numId w:val="8"/>
        </w:numPr>
        <w:spacing w:line="256" w:lineRule="auto"/>
      </w:pPr>
      <w:r>
        <w:t>protocol/automation of zipping subjects experiment directories (including relevant audio files)</w:t>
      </w:r>
    </w:p>
    <w:p w14:paraId="4FC458EB" w14:textId="0818C921" w:rsidR="00B93383" w:rsidRDefault="00B93383" w:rsidP="00B93383">
      <w:pPr>
        <w:pStyle w:val="ListParagraph"/>
        <w:numPr>
          <w:ilvl w:val="0"/>
          <w:numId w:val="8"/>
        </w:numPr>
        <w:spacing w:line="256" w:lineRule="auto"/>
      </w:pPr>
      <w:r>
        <w:t xml:space="preserve">protocol/automation of output </w:t>
      </w:r>
      <w:proofErr w:type="gramStart"/>
      <w:r>
        <w:t>sending</w:t>
      </w:r>
      <w:proofErr w:type="gramEnd"/>
      <w:r>
        <w:t xml:space="preserve"> </w:t>
      </w:r>
    </w:p>
    <w:p w14:paraId="39E8B04F" w14:textId="131F5EE2" w:rsidR="00B93383" w:rsidRDefault="00B93383" w:rsidP="00B93383">
      <w:pPr>
        <w:pStyle w:val="ListParagraph"/>
        <w:numPr>
          <w:ilvl w:val="0"/>
          <w:numId w:val="8"/>
        </w:numPr>
        <w:spacing w:line="256" w:lineRule="auto"/>
      </w:pPr>
      <w:r>
        <w:t xml:space="preserve">Uninstall python etc. </w:t>
      </w:r>
    </w:p>
    <w:p w14:paraId="36A9B000" w14:textId="77777777" w:rsidR="00B93383" w:rsidRDefault="00B93383" w:rsidP="00B93383">
      <w:pPr>
        <w:pStyle w:val="ListParagraph"/>
        <w:numPr>
          <w:ilvl w:val="0"/>
          <w:numId w:val="8"/>
        </w:numPr>
        <w:spacing w:line="256" w:lineRule="auto"/>
      </w:pPr>
      <w:r>
        <w:t xml:space="preserve">write experiment </w:t>
      </w:r>
      <w:proofErr w:type="gramStart"/>
      <w:r>
        <w:t>protocol</w:t>
      </w:r>
      <w:proofErr w:type="gramEnd"/>
    </w:p>
    <w:p w14:paraId="3A80655A" w14:textId="77777777" w:rsidR="00B93383" w:rsidRDefault="00B93383" w:rsidP="00B93383"/>
    <w:sectPr w:rsidR="00B933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053E0"/>
    <w:multiLevelType w:val="hybridMultilevel"/>
    <w:tmpl w:val="57CA316E"/>
    <w:lvl w:ilvl="0" w:tplc="361C582E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47D5F"/>
    <w:multiLevelType w:val="hybridMultilevel"/>
    <w:tmpl w:val="9DB0007E"/>
    <w:lvl w:ilvl="0" w:tplc="EBEEBC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E6FB0"/>
    <w:multiLevelType w:val="hybridMultilevel"/>
    <w:tmpl w:val="E58259C0"/>
    <w:lvl w:ilvl="0" w:tplc="E5907E2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1A48AF"/>
    <w:multiLevelType w:val="hybridMultilevel"/>
    <w:tmpl w:val="A78877C8"/>
    <w:lvl w:ilvl="0" w:tplc="F386F9CC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1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6BC4563"/>
    <w:multiLevelType w:val="hybridMultilevel"/>
    <w:tmpl w:val="9DE250E4"/>
    <w:lvl w:ilvl="0" w:tplc="F476DE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512295"/>
    <w:multiLevelType w:val="hybridMultilevel"/>
    <w:tmpl w:val="CDDCEB50"/>
    <w:lvl w:ilvl="0" w:tplc="361C582E">
      <w:start w:val="1"/>
      <w:numFmt w:val="bullet"/>
      <w:lvlText w:val="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1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BFE0346"/>
    <w:multiLevelType w:val="hybridMultilevel"/>
    <w:tmpl w:val="5032E05A"/>
    <w:lvl w:ilvl="0" w:tplc="1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6D184D"/>
    <w:multiLevelType w:val="hybridMultilevel"/>
    <w:tmpl w:val="EBBADEAE"/>
    <w:lvl w:ilvl="0" w:tplc="10000011">
      <w:start w:val="1"/>
      <w:numFmt w:val="decimal"/>
      <w:lvlText w:val="%1)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DG3MDa3sLAwMrRQ0lEKTi0uzszPAykwqgUAkX8B2SwAAAA="/>
  </w:docVars>
  <w:rsids>
    <w:rsidRoot w:val="00F4089F"/>
    <w:rsid w:val="001B282C"/>
    <w:rsid w:val="00221057"/>
    <w:rsid w:val="005777BD"/>
    <w:rsid w:val="00602F54"/>
    <w:rsid w:val="00692C4B"/>
    <w:rsid w:val="007900AF"/>
    <w:rsid w:val="00832B7F"/>
    <w:rsid w:val="00865E08"/>
    <w:rsid w:val="00876DE8"/>
    <w:rsid w:val="008E139F"/>
    <w:rsid w:val="009C12F1"/>
    <w:rsid w:val="00A655EE"/>
    <w:rsid w:val="00A65D0D"/>
    <w:rsid w:val="00B3280F"/>
    <w:rsid w:val="00B44DF7"/>
    <w:rsid w:val="00B93383"/>
    <w:rsid w:val="00CB33CC"/>
    <w:rsid w:val="00CD4AB9"/>
    <w:rsid w:val="00DA35F3"/>
    <w:rsid w:val="00E97CE8"/>
    <w:rsid w:val="00F40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7DDAA"/>
  <w15:chartTrackingRefBased/>
  <w15:docId w15:val="{1051F87A-6BEE-4CB6-82B7-9DCD0885F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13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עוז</dc:creator>
  <cp:keywords/>
  <dc:description/>
  <cp:lastModifiedBy>עומר דר</cp:lastModifiedBy>
  <cp:revision>8</cp:revision>
  <dcterms:created xsi:type="dcterms:W3CDTF">2021-02-25T08:25:00Z</dcterms:created>
  <dcterms:modified xsi:type="dcterms:W3CDTF">2021-03-02T12:29:00Z</dcterms:modified>
</cp:coreProperties>
</file>